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fleur de guimauve BOOST 1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p w:rsidR="00827634" w:rsidRPr="0069446B" w:rsidP="009E5102" w14:paraId="0577B65B" w14:textId="600A4325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Może powodować reakcję alergiczną skóry. Działa drażniąco na oczy. Działa toksyczn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 w:rsidR="00FA7F7F">
              <w:rPr>
                <w:noProof/>
              </w:rPr>
              <w:t>EUH210 - Karta charakterystyki dostępna na żądanie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0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0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p w:rsidR="00827634" w:rsidRPr="0069446B" w:rsidP="009E5102" w14:paraId="27338739" w14:textId="72136CC3">
      <w:pPr>
        <w:pStyle w:val="SDSTextNormal"/>
      </w:pPr>
      <w:r>
        <w:rPr>
          <w:noProof/>
        </w:rPr>
        <w:t>Mieszanina ta nie zawiera żadnej substancji, jaką należałoby wymienić zgodnie z punktem 3.2 Załącznika II rozporządzenia REACH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myj skórę dużą ilością wody. Zdjąć zanieczyszczoną odzież. W przypadku wystąpienia podrażnienia skóry lub wysypki: Zasięgnąć porady/zgłosić się pod opiekę lekarza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strożnie płukać wodą przez kilka minut. Wyjąć soczewki kontaktowe, jeżeli są i można je łatwo usunąć. Nadal płukać. W przypadku utrzymywania się działania drażniącego na oczy: Zasięgnąć porady/zgłosić się pod opiekę lekarza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oże powodować reakcję alergiczną skóry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Wentyluj obszar wycieku. Unikać kontaktu ze skórą i z oczami. Unikać wdychania pyłu/dymu/gazu/mgły/par/rozpylonej cieczy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wyciek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Unikać kontaktu ze skórą i z oczami. Unikać wdychania pyłu/dymu/gazu/mgły/par/rozpylonej ciecz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nieczyszczonej odzieży ochronnej nie wynosić poza miejsce pracy. Wyprać zanieczyszczoną odzież przed ponownym użyciem. 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wocowy. Gourmand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8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fleur de guimauve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1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1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toksyczn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Świeca fleur de guimauve BOOST 1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2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2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p w:rsidR="00A65092" w:rsidRPr="0069446B" w:rsidP="00A65092" w14:paraId="1965DBDA" w14:textId="0FFE3A91">
      <w:pPr>
        <w:pStyle w:val="SDSTextNormal"/>
      </w:pPr>
      <w:r>
        <w:rPr>
          <w:noProof/>
        </w:rPr>
        <w:t>Nie zawiera substancji wymienionych w załączniku XVII do rozporządzenia REACH (warunki ograniczeń)</w:t>
      </w:r>
    </w:p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Karta charakterystyki dostępna na żądanie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8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8.04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9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guimauve BOOST 1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fleur de guimauve BOOST 1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8.04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BF2F007-F44F-4911-A4F6-80BB72E3B3CF}"/>
</file>

<file path=customXml/itemProps3.xml><?xml version="1.0" encoding="utf-8"?>
<ds:datastoreItem xmlns:ds="http://schemas.openxmlformats.org/officeDocument/2006/customXml" ds:itemID="{CD528081-8E65-4892-AA31-F9B16C316A25}"/>
</file>

<file path=customXml/itemProps4.xml><?xml version="1.0" encoding="utf-8"?>
<ds:datastoreItem xmlns:ds="http://schemas.openxmlformats.org/officeDocument/2006/customXml" ds:itemID="{38991238-F8F9-4843-8FA4-68AE2D4F4B3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